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8dcc6d</w:t>
        </w:r>
      </w:hyperlink>
      <w:r>
        <w:t xml:space="preserve"> </w:t>
      </w:r>
      <w:r>
        <w:t xml:space="preserve">on November 29,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dcc6da86dfcf1033131fb35fd25b4d65805cf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dcc6da86dfcf1033131fb35fd25b4d65805cf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dcc6da86dfcf1033131fb35fd25b4d65805c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dcc6da86dfcf1033131fb35fd25b4d65805cf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dcc6da86dfcf1033131fb35fd25b4d65805cfb"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dcc6da86dfcf1033131fb35fd25b4d65805c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9T09:34:59Z</dcterms:created>
  <dcterms:modified xsi:type="dcterms:W3CDTF">2024-11-29T09: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